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fad6de6db120f02c8b32457443d799f468c0f66"/>
    <w:p>
      <w:pPr>
        <w:pStyle w:val="Heading2"/>
      </w:pPr>
      <w:r>
        <w:t xml:space="preserve">Articles Published in Refereed Journals (36)</w:t>
      </w:r>
    </w:p>
    <w:bookmarkStart w:id="80" w:name="published-articles-37"/>
    <w:p>
      <w:pPr>
        <w:pStyle w:val="Heading3"/>
      </w:pPr>
      <w:r>
        <w:t xml:space="preserve">Published Articles (37)</w:t>
      </w:r>
    </w:p>
    <w:p>
      <w:pPr>
        <w:pStyle w:val="FirstParagraph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3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4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8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9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1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2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3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4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5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6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7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9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0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1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2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3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4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9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0"/>
    <w:bookmarkEnd w:id="81"/>
    <w:bookmarkStart w:id="88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4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5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8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0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E+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2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89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1-06T13:18:41Z</dcterms:created>
  <dcterms:modified xsi:type="dcterms:W3CDTF">2022-01-06T1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